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95C025" w14:textId="77777777" w:rsidR="002F677C" w:rsidRDefault="00990EFD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78CFFA42" wp14:editId="5DC0AB03">
            <wp:extent cx="7808976" cy="10250424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wc.checklistettinggoal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8976" cy="10250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07D6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8AE5FA7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4986B61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65C1651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5D11676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157A26D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9FF2FA6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DD3DD7A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3E479EC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F261C18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4107187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5E01359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05305DD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C14C288" w14:textId="77777777" w:rsidR="002F677C" w:rsidRP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</w:t>
      </w:r>
      <w:r w:rsidRPr="002F677C">
        <w:rPr>
          <w:rFonts w:ascii="Arial" w:hAnsi="Arial" w:cs="Arial"/>
          <w:sz w:val="28"/>
          <w:szCs w:val="28"/>
        </w:rPr>
        <w:t>rom</w:t>
      </w:r>
    </w:p>
    <w:p w14:paraId="5377ADAD" w14:textId="77777777" w:rsidR="002F677C" w:rsidRP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2F677C">
        <w:rPr>
          <w:rFonts w:ascii="Arial" w:hAnsi="Arial" w:cs="Arial"/>
          <w:sz w:val="28"/>
          <w:szCs w:val="28"/>
        </w:rPr>
        <w:t>Suzanne Lieurance</w:t>
      </w:r>
    </w:p>
    <w:p w14:paraId="314EB09F" w14:textId="77777777" w:rsidR="002F677C" w:rsidRP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2F677C">
        <w:rPr>
          <w:rFonts w:ascii="Arial" w:hAnsi="Arial" w:cs="Arial"/>
          <w:sz w:val="28"/>
          <w:szCs w:val="28"/>
        </w:rPr>
        <w:t>The Wealthy Writers Club</w:t>
      </w:r>
    </w:p>
    <w:p w14:paraId="32DA9762" w14:textId="77777777" w:rsidR="002F677C" w:rsidRP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hyperlink r:id="rId7" w:history="1">
        <w:r w:rsidRPr="002F677C">
          <w:rPr>
            <w:rStyle w:val="Hyperlink"/>
            <w:rFonts w:ascii="Arial" w:hAnsi="Arial" w:cs="Arial"/>
            <w:sz w:val="28"/>
            <w:szCs w:val="28"/>
          </w:rPr>
          <w:t>www.wealthywritersclub.com</w:t>
        </w:r>
      </w:hyperlink>
    </w:p>
    <w:p w14:paraId="06EE595B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0E6A7DE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BC29EC8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4521BCC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D014ED8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63A7BA6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CA67E93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A529D33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E659887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A993535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29AF4A4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DA80EDE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34F4BF1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421289B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71F83CD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F0FF982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2E3C640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7392671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684A8CC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A4C92AC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6A38DED" w14:textId="77777777" w:rsidR="002F677C" w:rsidRDefault="002F677C" w:rsidP="00990EFD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3B8894D7" w14:textId="77777777" w:rsidR="003D053F" w:rsidRPr="00FA4D5C" w:rsidRDefault="00900BA1" w:rsidP="00990EFD">
      <w:pPr>
        <w:spacing w:after="120" w:line="240" w:lineRule="auto"/>
        <w:ind w:left="-1440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etting Goals &amp; Achieving Them</w:t>
      </w:r>
      <w:r w:rsidR="00A616CA" w:rsidRPr="00FA4D5C">
        <w:rPr>
          <w:rFonts w:ascii="Arial" w:hAnsi="Arial" w:cs="Arial"/>
          <w:b/>
          <w:sz w:val="28"/>
          <w:szCs w:val="28"/>
        </w:rPr>
        <w:t xml:space="preserve"> Checklist</w:t>
      </w:r>
    </w:p>
    <w:p w14:paraId="01C2CA7C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28DEAA60" w14:textId="77777777" w:rsidR="00576128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Use this </w:t>
      </w:r>
      <w:r w:rsidR="00A73EC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checklist to </w:t>
      </w:r>
      <w:r w:rsidR="009E2017">
        <w:rPr>
          <w:rFonts w:ascii="Arial" w:eastAsia="Times New Roman" w:hAnsi="Arial" w:cs="Arial"/>
          <w:bCs/>
          <w:color w:val="000000"/>
          <w:sz w:val="24"/>
          <w:szCs w:val="24"/>
        </w:rPr>
        <w:t>get started creating achievable goals that you stick to.</w:t>
      </w:r>
    </w:p>
    <w:p w14:paraId="013AE89E" w14:textId="77777777" w:rsidR="002F677C" w:rsidRPr="00FA4D5C" w:rsidRDefault="002F677C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4BFAA14E" w14:textId="77777777" w:rsidR="006736B4" w:rsidRDefault="00E87087" w:rsidP="00E87087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Set</w:t>
      </w:r>
      <w:r w:rsidR="009E2017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Your 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SMART </w:t>
      </w:r>
      <w:r w:rsidR="009E2017">
        <w:rPr>
          <w:rFonts w:ascii="Arial" w:eastAsia="Times New Roman" w:hAnsi="Arial" w:cs="Arial"/>
          <w:b/>
          <w:bCs/>
          <w:color w:val="000000"/>
          <w:sz w:val="24"/>
          <w:szCs w:val="24"/>
        </w:rPr>
        <w:t>goal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s - </w:t>
      </w:r>
      <w:r w:rsidRPr="00E87087">
        <w:rPr>
          <w:rFonts w:ascii="Arial" w:eastAsia="Times New Roman" w:hAnsi="Arial" w:cs="Arial"/>
          <w:b/>
          <w:bCs/>
          <w:color w:val="000000"/>
          <w:sz w:val="24"/>
          <w:szCs w:val="24"/>
        </w:rPr>
        <w:t>Specific, Mea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surable, Achievable, Realistic,</w:t>
      </w:r>
      <w:r w:rsidRPr="00E87087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Timely</w:t>
      </w:r>
    </w:p>
    <w:p w14:paraId="690B181C" w14:textId="77777777" w:rsidR="008A23D6" w:rsidRDefault="00E8708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___________________________________________________________</w:t>
      </w:r>
      <w:r w:rsidR="009A3EEA">
        <w:rPr>
          <w:rFonts w:ascii="Arial" w:eastAsia="Times New Roman" w:hAnsi="Arial" w:cs="Arial"/>
          <w:bCs/>
          <w:color w:val="000000"/>
          <w:sz w:val="24"/>
          <w:szCs w:val="24"/>
        </w:rPr>
        <w:t>__________</w:t>
      </w:r>
    </w:p>
    <w:p w14:paraId="69A8C941" w14:textId="77777777" w:rsidR="00B37AA0" w:rsidRDefault="009A3EEA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_____________________________________________________________________</w:t>
      </w:r>
    </w:p>
    <w:p w14:paraId="0B3DAFB6" w14:textId="77777777" w:rsidR="009A3EEA" w:rsidRDefault="009A3EEA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_____________________________________________________________________</w:t>
      </w:r>
    </w:p>
    <w:p w14:paraId="588A9E93" w14:textId="77777777" w:rsidR="009A3EEA" w:rsidRDefault="009A3EEA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_____________________________________________________________________</w:t>
      </w:r>
    </w:p>
    <w:p w14:paraId="58F255DA" w14:textId="77777777" w:rsidR="009A3EEA" w:rsidRPr="009A3EEA" w:rsidRDefault="009A3EEA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_____________________________________________________________________</w:t>
      </w:r>
    </w:p>
    <w:p w14:paraId="63D46DFA" w14:textId="77777777" w:rsidR="009E2017" w:rsidRDefault="009E2017" w:rsidP="009E2017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678BEB3B" w14:textId="77777777" w:rsidR="008A23D6" w:rsidRPr="00E87087" w:rsidRDefault="009E2017" w:rsidP="009A3EEA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Know Your Why</w:t>
      </w:r>
    </w:p>
    <w:p w14:paraId="7DCC2759" w14:textId="77777777" w:rsidR="008A23D6" w:rsidRDefault="009E201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o Earn Extra Money</w:t>
      </w:r>
    </w:p>
    <w:p w14:paraId="1C0E7746" w14:textId="77777777" w:rsidR="008A23D6" w:rsidRDefault="009E201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o Spend More Time with Family</w:t>
      </w:r>
    </w:p>
    <w:p w14:paraId="7202684E" w14:textId="77777777" w:rsidR="008A23D6" w:rsidRDefault="009E201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o Get Healthy</w:t>
      </w:r>
    </w:p>
    <w:p w14:paraId="61687B29" w14:textId="77777777" w:rsidR="008A23D6" w:rsidRDefault="009E201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he Overriding RESULT of your Goal</w:t>
      </w:r>
    </w:p>
    <w:p w14:paraId="0049B36F" w14:textId="77777777" w:rsidR="00B37AA0" w:rsidRDefault="00B37AA0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Use Your Why to Motivate You</w:t>
      </w:r>
    </w:p>
    <w:p w14:paraId="26754D24" w14:textId="77777777" w:rsidR="00E87087" w:rsidRDefault="00E8708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7D1D312C" w14:textId="77777777" w:rsidR="00E87087" w:rsidRDefault="00E8708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63F45E11" w14:textId="77777777" w:rsidR="00E87087" w:rsidRDefault="00E87087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30C9A066" w14:textId="77777777" w:rsidR="009A3EEA" w:rsidRDefault="009A3EEA" w:rsidP="009A3EEA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421B23F3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263EF247" w14:textId="77777777" w:rsidR="00576128" w:rsidRPr="00FA4D5C" w:rsidRDefault="00B37AA0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Chunk It </w:t>
      </w:r>
      <w:r w:rsidR="009A3EEA">
        <w:rPr>
          <w:rFonts w:ascii="Arial" w:eastAsia="Times New Roman" w:hAnsi="Arial" w:cs="Arial"/>
          <w:b/>
          <w:bCs/>
          <w:color w:val="000000"/>
          <w:sz w:val="24"/>
          <w:szCs w:val="24"/>
        </w:rPr>
        <w:t>Up &amp; Break It Down</w:t>
      </w:r>
    </w:p>
    <w:p w14:paraId="57E14ED4" w14:textId="77777777" w:rsidR="00A24586" w:rsidRPr="00FA4D5C" w:rsidRDefault="00B37AA0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Write a Chronological List</w:t>
      </w:r>
    </w:p>
    <w:p w14:paraId="799A0E54" w14:textId="77777777" w:rsidR="005D1ADB" w:rsidRDefault="00B37AA0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Use a Mind map</w:t>
      </w:r>
    </w:p>
    <w:p w14:paraId="26249B43" w14:textId="77777777" w:rsidR="00B37AA0" w:rsidRDefault="00B37AA0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Get Specific About Each Chunk</w:t>
      </w:r>
    </w:p>
    <w:p w14:paraId="65651ECC" w14:textId="77777777" w:rsidR="009A3EEA" w:rsidRDefault="009A3EEA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735B608E" w14:textId="77777777" w:rsidR="009A3EEA" w:rsidRDefault="009A3EEA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13942FBC" w14:textId="77777777" w:rsidR="009A3EEA" w:rsidRDefault="009A3EEA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36F7F46C" w14:textId="77777777" w:rsidR="009A3EEA" w:rsidRDefault="009A3EEA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6168A4C1" w14:textId="77777777" w:rsidR="002F677C" w:rsidRDefault="002F677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068571EF" w14:textId="77777777" w:rsidR="002F677C" w:rsidRDefault="002F677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48708DEE" w14:textId="77777777" w:rsidR="002F677C" w:rsidRDefault="002F677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2101AE77" w14:textId="77777777" w:rsidR="002F677C" w:rsidRDefault="002F677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88EDE40" w14:textId="77777777" w:rsidR="002F677C" w:rsidRDefault="002F677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7BF120FA" w14:textId="77777777" w:rsidR="008714F7" w:rsidRPr="00FA4D5C" w:rsidRDefault="00B37AA0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Let Go of Distractions</w:t>
      </w:r>
    </w:p>
    <w:p w14:paraId="6C8B0DF4" w14:textId="77777777" w:rsidR="008C5E78" w:rsidRPr="00FA4D5C" w:rsidRDefault="00B37AA0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urn off TV, Internet, ETC.</w:t>
      </w:r>
    </w:p>
    <w:p w14:paraId="2DA342A7" w14:textId="77777777" w:rsidR="005D1ADB" w:rsidRDefault="00B37AA0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Multitasking is Bogus</w:t>
      </w:r>
    </w:p>
    <w:p w14:paraId="6B40C1A1" w14:textId="77777777" w:rsidR="00FA4D5C" w:rsidRDefault="00B37AA0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Get a Sitter</w:t>
      </w:r>
    </w:p>
    <w:p w14:paraId="2E5129D6" w14:textId="77777777" w:rsidR="00576128" w:rsidRDefault="00B37AA0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sk for Help</w:t>
      </w:r>
    </w:p>
    <w:p w14:paraId="7ABEC364" w14:textId="77777777" w:rsidR="009A3EEA" w:rsidRDefault="009A3EEA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035ACC91" w14:textId="77777777" w:rsidR="009A3EEA" w:rsidRDefault="009A3EEA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4D668641" w14:textId="77777777" w:rsidR="009A3EEA" w:rsidRDefault="009A3EEA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71395290" w14:textId="77777777" w:rsidR="009A3EEA" w:rsidRPr="00780B06" w:rsidRDefault="009A3EEA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3F214E2E" w14:textId="77777777" w:rsidR="00FA4D5C" w:rsidRDefault="00FA4D5C" w:rsidP="00FA4D5C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7BC11BE4" w14:textId="77777777" w:rsidR="008714F7" w:rsidRPr="00FA4D5C" w:rsidRDefault="00B37AA0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Put It in Your Calendar</w:t>
      </w:r>
    </w:p>
    <w:p w14:paraId="3A57EA39" w14:textId="77777777" w:rsidR="008C5E78" w:rsidRPr="00FA4D5C" w:rsidRDefault="00B37AA0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e Realistic about Time</w:t>
      </w:r>
    </w:p>
    <w:p w14:paraId="59C151DD" w14:textId="77777777" w:rsidR="005D1ADB" w:rsidRPr="00FA4D5C" w:rsidRDefault="00B37AA0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Include Other Things You Do in Your Calendar</w:t>
      </w:r>
    </w:p>
    <w:p w14:paraId="686E7E39" w14:textId="77777777" w:rsidR="005D1ADB" w:rsidRDefault="00B37AA0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Focus 100 Percent on Tasks in Calendar</w:t>
      </w:r>
    </w:p>
    <w:p w14:paraId="71ED42F8" w14:textId="77777777" w:rsidR="005D1ADB" w:rsidRDefault="00E13F2B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a Time Limit</w:t>
      </w:r>
    </w:p>
    <w:p w14:paraId="362F245F" w14:textId="77777777" w:rsidR="00B37AA0" w:rsidRPr="00FA4D5C" w:rsidRDefault="00B37AA0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a Timer to Remind You to Start &amp; Finish</w:t>
      </w:r>
    </w:p>
    <w:p w14:paraId="49932927" w14:textId="77777777" w:rsidR="002E4DD5" w:rsidRDefault="00B37AA0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Don’t Wait for Inspiration </w:t>
      </w:r>
    </w:p>
    <w:p w14:paraId="2D9E9270" w14:textId="77777777" w:rsidR="009A3EEA" w:rsidRDefault="009A3EEA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3764A14A" w14:textId="77777777" w:rsidR="009A3EEA" w:rsidRDefault="009A3EEA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2A8C5C1E" w14:textId="77777777" w:rsidR="009A3EEA" w:rsidRDefault="009A3EEA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65B6A245" w14:textId="77777777" w:rsidR="009A3EEA" w:rsidRDefault="009A3EEA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___________________________________________________________</w:t>
      </w:r>
    </w:p>
    <w:p w14:paraId="2A7C13D3" w14:textId="77777777" w:rsidR="008C5E78" w:rsidRDefault="008C5E7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7511488F" w14:textId="77777777" w:rsidR="002F677C" w:rsidRDefault="002F677C" w:rsidP="002F677C">
      <w:pPr>
        <w:spacing w:after="0" w:line="240" w:lineRule="auto"/>
        <w:rPr>
          <w:rFonts w:ascii="Arial" w:hAnsi="Arial" w:cs="Arial"/>
          <w:color w:val="000000"/>
          <w:shd w:val="clear" w:color="auto" w:fill="FFFFFF"/>
        </w:rPr>
      </w:pPr>
      <w:bookmarkStart w:id="0" w:name="_GoBack"/>
      <w:bookmarkEnd w:id="0"/>
      <w:r>
        <w:rPr>
          <w:rFonts w:ascii="Arial" w:hAnsi="Arial" w:cs="Arial"/>
          <w:color w:val="000000"/>
          <w:shd w:val="clear" w:color="auto" w:fill="FFFFFF"/>
        </w:rPr>
        <w:t xml:space="preserve">Get the help you need to create realistic goals you can stick to. Register for my </w:t>
      </w:r>
      <w:r w:rsidRPr="00BF0F79">
        <w:rPr>
          <w:rFonts w:ascii="Arial" w:hAnsi="Arial" w:cs="Arial"/>
          <w:i/>
          <w:color w:val="000000"/>
          <w:shd w:val="clear" w:color="auto" w:fill="FFFFFF"/>
        </w:rPr>
        <w:t>Quick-Start Coaching Intensive</w:t>
      </w:r>
      <w:r>
        <w:rPr>
          <w:rFonts w:ascii="Arial" w:hAnsi="Arial" w:cs="Arial"/>
          <w:color w:val="000000"/>
          <w:shd w:val="clear" w:color="auto" w:fill="FFFFFF"/>
        </w:rPr>
        <w:t xml:space="preserve"> now at </w:t>
      </w:r>
      <w:hyperlink r:id="rId8" w:history="1">
        <w:r w:rsidRPr="00F734D7">
          <w:rPr>
            <w:rStyle w:val="Hyperlink"/>
            <w:rFonts w:ascii="Arial" w:hAnsi="Arial" w:cs="Arial"/>
            <w:shd w:val="clear" w:color="auto" w:fill="FFFFFF"/>
          </w:rPr>
          <w:t>http://www.quickstartfreelancewriting.com</w:t>
        </w:r>
      </w:hyperlink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33199E05" w14:textId="77777777" w:rsidR="002F677C" w:rsidRPr="00FA4D5C" w:rsidRDefault="002F677C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sectPr w:rsidR="002F677C" w:rsidRPr="00FA4D5C" w:rsidSect="00990EFD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43253A"/>
    <w:multiLevelType w:val="hybridMultilevel"/>
    <w:tmpl w:val="17E4E2C0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ED1405"/>
    <w:multiLevelType w:val="hybridMultilevel"/>
    <w:tmpl w:val="8710E7C2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36648F"/>
    <w:multiLevelType w:val="hybridMultilevel"/>
    <w:tmpl w:val="92BEEF8A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D3283C0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EA4E0D"/>
    <w:multiLevelType w:val="hybridMultilevel"/>
    <w:tmpl w:val="B0B22254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B9763C"/>
    <w:multiLevelType w:val="hybridMultilevel"/>
    <w:tmpl w:val="433C9F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QxMjWxMLQwMDVT0lEKTi0uzszPAykwqQUASAbi2iwAAAA="/>
  </w:docVars>
  <w:rsids>
    <w:rsidRoot w:val="003104F4"/>
    <w:rsid w:val="00152A6B"/>
    <w:rsid w:val="00215377"/>
    <w:rsid w:val="00223DFA"/>
    <w:rsid w:val="002A737E"/>
    <w:rsid w:val="002E4DD5"/>
    <w:rsid w:val="002F677C"/>
    <w:rsid w:val="003104F4"/>
    <w:rsid w:val="00342E39"/>
    <w:rsid w:val="003E3615"/>
    <w:rsid w:val="004A630D"/>
    <w:rsid w:val="00576128"/>
    <w:rsid w:val="005D1ADB"/>
    <w:rsid w:val="00617CC3"/>
    <w:rsid w:val="006736B4"/>
    <w:rsid w:val="0076273C"/>
    <w:rsid w:val="00780B06"/>
    <w:rsid w:val="007A0F2A"/>
    <w:rsid w:val="008714F7"/>
    <w:rsid w:val="008A23D6"/>
    <w:rsid w:val="008C5E78"/>
    <w:rsid w:val="00900BA1"/>
    <w:rsid w:val="00990EFD"/>
    <w:rsid w:val="009A3EEA"/>
    <w:rsid w:val="009E2017"/>
    <w:rsid w:val="00A24586"/>
    <w:rsid w:val="00A616CA"/>
    <w:rsid w:val="00A73EC5"/>
    <w:rsid w:val="00AA0214"/>
    <w:rsid w:val="00B12296"/>
    <w:rsid w:val="00B37AA0"/>
    <w:rsid w:val="00C175EB"/>
    <w:rsid w:val="00CD42AC"/>
    <w:rsid w:val="00CF0E79"/>
    <w:rsid w:val="00DA39A9"/>
    <w:rsid w:val="00E13F2B"/>
    <w:rsid w:val="00E86698"/>
    <w:rsid w:val="00E87087"/>
    <w:rsid w:val="00F17B5D"/>
    <w:rsid w:val="00FA4D5C"/>
    <w:rsid w:val="00FD4777"/>
    <w:rsid w:val="00FD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BFFAB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6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77C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677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677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77C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677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wealthywritersclub.com" TargetMode="External"/><Relationship Id="rId8" Type="http://schemas.openxmlformats.org/officeDocument/2006/relationships/hyperlink" Target="http://www.quickstartfreelancewriting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11</Words>
  <Characters>2348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ued Customer</Company>
  <LinksUpToDate>false</LinksUpToDate>
  <CharactersWithSpaces>2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Suzanne Lieurance</cp:lastModifiedBy>
  <cp:revision>4</cp:revision>
  <dcterms:created xsi:type="dcterms:W3CDTF">2017-06-13T09:38:00Z</dcterms:created>
  <dcterms:modified xsi:type="dcterms:W3CDTF">2017-08-09T12:36:00Z</dcterms:modified>
</cp:coreProperties>
</file>